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Position:</w:t>
      </w:r>
      <w:r>
        <w:t xml:space="preserve"> </w:t>
      </w:r>
      <w:r>
        <w:t xml:space="preserve">Paramedic Internship</w:t>
      </w:r>
    </w:p>
    <w:p>
      <w:pPr>
        <w:pStyle w:val="BodyText"/>
      </w:pPr>
      <w:r>
        <w:rPr>
          <w:bCs/>
          <w:b/>
        </w:rPr>
        <w:t xml:space="preserve">Location:</w:t>
      </w:r>
      <w:r>
        <w:t xml:space="preserve"> </w:t>
      </w:r>
      <w:r>
        <w:t xml:space="preserve">Mexico City, Mexico</w:t>
      </w:r>
    </w:p>
    <w:bookmarkEnd w:id="20"/>
    <w:p>
      <w:pPr>
        <w:pStyle w:val="BodyText"/>
      </w:pPr>
      <w:r>
        <w:t xml:space="preserve">October 26, 2023</w:t>
      </w:r>
    </w:p>
    <w:p>
      <w:pPr>
        <w:pStyle w:val="BodyText"/>
      </w:pPr>
      <w:r>
        <w:t xml:space="preserve">Dr. Elena Márquez</w:t>
      </w:r>
    </w:p>
    <w:p>
      <w:pPr>
        <w:pStyle w:val="BodyText"/>
      </w:pPr>
      <w:r>
        <w:t xml:space="preserve">Chief of Emergency Medical Services</w:t>
      </w:r>
    </w:p>
    <w:p>
      <w:pPr>
        <w:pStyle w:val="BodyText"/>
      </w:pPr>
      <w:r>
        <w:t xml:space="preserve">Hospital General de Mexico City</w:t>
      </w:r>
    </w:p>
    <w:p>
      <w:pPr>
        <w:pStyle w:val="BodyText"/>
      </w:pPr>
      <w:r>
        <w:t xml:space="preserve">Avenida Revolución 1497, Colonia Doctores,</w:t>
      </w:r>
    </w:p>
    <w:p>
      <w:pPr>
        <w:pStyle w:val="BodyText"/>
      </w:pPr>
      <w:r>
        <w:t xml:space="preserve">Ciudad de México, C.P. 06720</w:t>
      </w:r>
    </w:p>
    <w:bookmarkStart w:id="21" w:name="Xcd9ea03038113dfdcaae7648f4ac519120d9790"/>
    <w:p>
      <w:pPr>
        <w:pStyle w:val="Heading2"/>
      </w:pPr>
      <w:r>
        <w:t xml:space="preserve">Subject: Internship Application for Paramedic Position</w:t>
      </w:r>
    </w:p>
    <w:p>
      <w:pPr>
        <w:pStyle w:val="FirstParagraph"/>
      </w:pPr>
      <w:r>
        <w:t xml:space="preserve">Dear Dr. Márquez,</w:t>
      </w:r>
    </w:p>
    <w:p>
      <w:pPr>
        <w:pStyle w:val="BodyText"/>
      </w:pPr>
      <w:r>
        <w:t xml:space="preserve">I am writing this formal Internship Application Letter to express my enthusiastic interest in the Paramedic Internship position at Hospital General de Mexico City, a premier medical institution renowned for its commitment to excellence in emergency care within the vibrant metropolis of Mexico City. As a dedicated student completing my Emergency Medical Technician certification with honors from Universidad Nacional Autónoma de México (UNAM), I have meticulously prepared myself to contribute meaningfully to your team's mission of providing life-saving services across this densely populated urban environment.</w:t>
      </w:r>
    </w:p>
    <w:p>
      <w:pPr>
        <w:pStyle w:val="BodyText"/>
      </w:pPr>
      <w:r>
        <w:t xml:space="preserve">My academic journey has equipped me with comprehensive knowledge of trauma management, cardiac care, and pediatric emergencies through UNAM’s rigorous Paramedic curriculum. During my clinical rotations at Centro Médico Nacional Siglo XXI in Mexico City, I observed firsthand the unique challenges faced by emergency responders in our capital city – from navigating labyrinthine traffic during rush hour to managing mass casualty incidents near historic landmarks like the Zócalo. These experiences crystallized my passion for becoming a skilled Paramedic who can thrive in Mexico City’s dynamic emergency medical landscape. The city’s population of over 21 million residents creates constant demand for proficient Paramedic personnel, and I am eager to apply my training within this critical healthcare ecosystem.</w:t>
      </w:r>
    </w:p>
    <w:p>
      <w:pPr>
        <w:pStyle w:val="BodyText"/>
      </w:pPr>
      <w:r>
        <w:t xml:space="preserve">What particularly excites me about this opportunity is Hospital General de Mexico City's pioneering role in integrating community paramedicine programs across diverse neighborhoods like Iztapalapa and Coyoacán. Having volunteered with the Red Cross Mexico City chapter during the 2022 climate emergencies, I assisted in deploying mobile triage units during severe flooding events that impacted thousands of residents. This experience taught me to adapt quickly to unpredictable scenarios – a skill essential for any Paramedic working in Mexico City where sudden weather shifts and infrastructure challenges constantly test emergency response capabilities. I understand that being a competent Paramedic in this environment requires more than clinical knowledge; it demands cultural sensitivity, linguistic agility (I speak fluent Spanish with native proficiency), and the ability to build trust with communities experiencing crisis.</w:t>
      </w:r>
    </w:p>
    <w:p>
      <w:pPr>
        <w:pStyle w:val="BodyText"/>
      </w:pPr>
      <w:r>
        <w:t xml:space="preserve">My recent certification as a Basic Life Support provider from the Mexican Red Cross further demonstrates my commitment to professional standards. During a 60-hour field internship at Cruz Roja México’s Mexico City headquarters, I participated in over 150 emergency calls – managing cardiac arrests during public events at the Palacio de Bellas Artes, responding to accidents on Periférico Avenue during peak hours, and providing initial care for victims of domestic violence in neighborhood clinics. These experiences solidified my understanding of how Mexico City's unique urban geography influences paramedic operations. The city’s vertical development (with high-rises like Torre Mayor) and horizontal sprawl (extending 200km across the Valley of Mexico) create distinct operational parameters that require specialized training – precisely the expertise I seek to develop through your internship program.</w:t>
      </w:r>
    </w:p>
    <w:p>
      <w:pPr>
        <w:pStyle w:val="BodyText"/>
      </w:pPr>
      <w:r>
        <w:t xml:space="preserve">I recognize that a successful Paramedic in Mexico City must navigate not only medical challenges but also complex socio-economic factors. In my community health project with UNAM, I collaborated with street vendors in La Lagunilla market to establish first-aid stations during festival days, addressing gaps in emergency response for informal economy workers. This project deepened my appreciation for the city’s diverse population and reinforced my belief that effective Paramedic care must be culturally responsive. As Mexico City continues to grow as a global hub, its emergency medical services require personnel who understand both technical protocols and local community dynamics – qualities I am actively cultivating through this Internship Application Letter.</w:t>
      </w:r>
    </w:p>
    <w:p>
      <w:pPr>
        <w:pStyle w:val="BodyText"/>
      </w:pPr>
      <w:r>
        <w:t xml:space="preserve">My technical competencies include advanced airway management, hemorrhage control using tourniquets and hemostatic dressings (per Mexican EMT standards), and proficient operation of automated external defibrillators. I’ve also completed specialized training in wilderness medicine through the Fundación Protección Civil, preparing me to assist in Mexico City’s peri-urban areas like Xochimilco where natural waterways create unique emergency scenarios. Most importantly, I possess the emotional resilience required for this demanding role – having supported families during traumatic incidents at the hospital's pediatric unit last year. The ability to remain calm under pressure is non-negotiable for any Paramedic serving Mexico City’s high-stress emergency environment.</w:t>
      </w:r>
    </w:p>
    <w:p>
      <w:pPr>
        <w:pStyle w:val="BodyText"/>
      </w:pPr>
      <w:r>
        <w:t xml:space="preserve">What truly distinguishes my application is my deep connection to Mexico City as both a professional and community member. I was born in Coyoacán, studied at UNAM's main campus near the historic center, and consider this city my home. My family has relied on Mexico City’s emergency services during health crises, giving me firsthand perspective on the life-changing impact of skilled Paramedic care. This personal investment drives my ambition to become a Paramedic who not only responds to emergencies but actively helps strengthen the city's medical infrastructure.</w:t>
      </w:r>
    </w:p>
    <w:p>
      <w:pPr>
        <w:pStyle w:val="BodyText"/>
      </w:pPr>
      <w:r>
        <w:t xml:space="preserve">I am confident that my proactive approach, cultural awareness, and technical foundation align perfectly with Hospital General de Mexico City’s mission. I would be honored to contribute my energy and learning agility to your team while developing as a Paramedic in one of Latin America’s most challenging and rewarding emergency medical environments. The opportunity to grow under your institution's leadership represents the essential next step in my journey toward becoming a compassionate, competent Paramedic dedicated exclusively to serving Mexico City’s diverse communities.</w:t>
      </w:r>
    </w:p>
    <w:p>
      <w:pPr>
        <w:pStyle w:val="BodyText"/>
      </w:pPr>
      <w:r>
        <w:t xml:space="preserve">Thank you for considering this Internship Application Letter. I have attached my complete portfolio including academic transcripts, certification records, and letters of recommendation from UNAM faculty. I welcome the opportunity to discuss how my qualifications align with your internship program during an interview at your earliest convenience. I can be reached via email at carlos.martinez@unam.mx or by phone at +52 55 1234-5678.</w:t>
      </w:r>
    </w:p>
    <w:p>
      <w:pPr>
        <w:pStyle w:val="BodyText"/>
      </w:pPr>
      <w:r>
        <w:t xml:space="preserve">Sincerely,</w:t>
      </w:r>
    </w:p>
    <w:p>
      <w:pPr>
        <w:pStyle w:val="BodyText"/>
      </w:pPr>
      <w:r>
        <w:t xml:space="preserve">Carlos Martínez</w:t>
      </w:r>
    </w:p>
    <w:p>
      <w:pPr>
        <w:pStyle w:val="BodyText"/>
      </w:pPr>
      <w:r>
        <w:t xml:space="preserve">Emergency Medical Technician Candidate</w:t>
      </w:r>
    </w:p>
    <w:p>
      <w:pPr>
        <w:pStyle w:val="BodyText"/>
      </w:pPr>
      <w:r>
        <w:t xml:space="preserve">Universidad Nacional Autónoma de México (UNAM)</w:t>
      </w:r>
    </w:p>
    <w:p>
      <w:pPr>
        <w:pStyle w:val="BodyText"/>
      </w:pPr>
      <w:r>
        <w:t xml:space="preserve">Callejón del Pino 123, Colonia Roma Norte,</w:t>
      </w:r>
    </w:p>
    <w:p>
      <w:pPr>
        <w:pStyle w:val="BodyText"/>
      </w:pPr>
      <w:r>
        <w:t xml:space="preserve">Ciudad de México, C.P. 06700</w:t>
      </w:r>
    </w:p>
    <w:p>
      <w:pPr>
        <w:pStyle w:val="BodyText"/>
      </w:pPr>
      <w:r>
        <w:t xml:space="preserve">This Internship Application Letter reflects my comprehensive preparation for a Paramedic role in Mexico City. I have dedicated myself to mastering clinical skills while understanding the socio-geographic context that shapes emergency medical services in this unique metropolis. I am prepared to bring both technical expertise and community-focused empathy to your internship progra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3T05:37:00Z</dcterms:created>
  <dcterms:modified xsi:type="dcterms:W3CDTF">2026-07-23T05:37:00Z</dcterms:modified>
</cp:coreProperties>
</file>

<file path=docProps/custom.xml><?xml version="1.0" encoding="utf-8"?>
<Properties xmlns="http://schemas.openxmlformats.org/officeDocument/2006/custom-properties" xmlns:vt="http://schemas.openxmlformats.org/officeDocument/2006/docPropsVTypes"/>
</file>